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4764" w:rsidRPr="00A54764" w:rsidRDefault="00A54764" w:rsidP="00A54764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6"/>
          <w:szCs w:val="20"/>
          <w:u w:val="single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sz w:val="36"/>
          <w:szCs w:val="20"/>
          <w:u w:val="single"/>
          <w:lang w:val="en-US" w:eastAsia="en-CA"/>
        </w:rPr>
        <w:t>Glenboro Kinsmen Community Hall Rental Agreement</w:t>
      </w:r>
    </w:p>
    <w:p w:rsidR="00A54764" w:rsidRPr="00A54764" w:rsidRDefault="00A54764" w:rsidP="00A5476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I/We, the undersigned, hereafter known as the Lessee, agree to lease</w:t>
      </w:r>
    </w:p>
    <w:p w:rsidR="00A54764" w:rsidRPr="00A54764" w:rsidRDefault="00A54764" w:rsidP="00A5476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The Glenboro Kinsmen Community Hall, hereafter known as the Lessor,</w:t>
      </w:r>
    </w:p>
    <w:p w:rsidR="00A54764" w:rsidRPr="00A54764" w:rsidRDefault="00A54764" w:rsidP="00A5476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accept the terms as outlined in this agreement, &amp; as stated in the Occasional Permit,</w:t>
      </w:r>
    </w:p>
    <w:p w:rsidR="00A54764" w:rsidRPr="00A54764" w:rsidRDefault="00A54764" w:rsidP="00A5476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&amp; will follow through with all duties in regards to operation, security, &amp; cleanup</w:t>
      </w:r>
    </w:p>
    <w:p w:rsidR="00A54764" w:rsidRPr="00A54764" w:rsidRDefault="00A54764" w:rsidP="00A5476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as outlined by the Hall Agreement &amp; Occasional Permit.</w:t>
      </w:r>
    </w:p>
    <w:p w:rsidR="00A54764" w:rsidRPr="00A54764" w:rsidRDefault="00A54764" w:rsidP="00A54764">
      <w:pPr>
        <w:spacing w:after="0" w:line="36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</w:p>
    <w:p w:rsidR="00A54764" w:rsidRPr="00A54764" w:rsidRDefault="00A54764" w:rsidP="00A54764">
      <w:pPr>
        <w:spacing w:after="0" w:line="36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  <w:t>The Scheduled Function of/for: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 xml:space="preserve"> ___________________________________________________</w:t>
      </w:r>
    </w:p>
    <w:p w:rsidR="00A54764" w:rsidRPr="00A54764" w:rsidRDefault="00A54764" w:rsidP="00A54764">
      <w:pPr>
        <w:spacing w:after="0" w:line="36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______________________________________________________________________________</w:t>
      </w:r>
    </w:p>
    <w:p w:rsidR="00A54764" w:rsidRPr="00A54764" w:rsidRDefault="00A54764" w:rsidP="00A54764">
      <w:pPr>
        <w:spacing w:after="0" w:line="36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  <w:t>The Scheduled Date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: ___________________________________________________________</w:t>
      </w:r>
    </w:p>
    <w:p w:rsidR="00A54764" w:rsidRPr="00A54764" w:rsidRDefault="00A54764" w:rsidP="00A54764">
      <w:pPr>
        <w:spacing w:after="0" w:line="36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  <w:t>Commencing at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 xml:space="preserve"> _____________________________________ (allowing for set up),</w:t>
      </w:r>
    </w:p>
    <w:p w:rsidR="00A54764" w:rsidRPr="00A54764" w:rsidRDefault="00A54764" w:rsidP="00A54764">
      <w:pPr>
        <w:spacing w:after="0" w:line="36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  <w:t>and to be vacated by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 xml:space="preserve"> _______________________________ (allowing for clean-up),</w:t>
      </w:r>
    </w:p>
    <w:p w:rsidR="00A54764" w:rsidRPr="00A54764" w:rsidRDefault="00A54764" w:rsidP="00A54764">
      <w:pPr>
        <w:spacing w:after="0" w:line="36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  <w:t xml:space="preserve">The type of occasion/celebration will be a 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_________________________________________.</w:t>
      </w:r>
    </w:p>
    <w:p w:rsidR="00A54764" w:rsidRPr="00A54764" w:rsidRDefault="00A54764" w:rsidP="00A5476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(Sport social, premarital social, wedding, etc.)</w:t>
      </w: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  <w:t xml:space="preserve">Deposit of $200 paid by cheque _____ cash _____  N/A _____   </w:t>
      </w: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  <w:t>Cheque/receipt # ___________    ($125 – damage / $75 cleaning)</w:t>
      </w: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>Date Signed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___________________________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ab/>
        <w:t xml:space="preserve"> 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ab/>
      </w: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>Name_________________________________</w:t>
      </w: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ab/>
        <w:t>Lessee</w:t>
      </w:r>
    </w:p>
    <w:p w:rsidR="00A54764" w:rsidRPr="00A54764" w:rsidRDefault="00A54764" w:rsidP="00A54764">
      <w:pPr>
        <w:spacing w:after="0" w:line="240" w:lineRule="auto"/>
        <w:ind w:left="4320" w:firstLine="720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 xml:space="preserve">Signed </w:t>
      </w:r>
      <w:r w:rsidRPr="00A54764"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  <w:t xml:space="preserve"> 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 xml:space="preserve"> ____________________________</w:t>
      </w: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>Name_________________________________</w:t>
      </w: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ab/>
        <w:t>Lessee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ab/>
      </w:r>
    </w:p>
    <w:p w:rsidR="00A54764" w:rsidRPr="00A54764" w:rsidRDefault="00A54764" w:rsidP="00A54764">
      <w:pPr>
        <w:spacing w:after="0" w:line="240" w:lineRule="auto"/>
        <w:ind w:left="4320" w:firstLine="720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>Signed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______________________________</w:t>
      </w: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>Name_________________________________</w:t>
      </w: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ab/>
        <w:t>Lessee</w:t>
      </w:r>
    </w:p>
    <w:p w:rsidR="00A54764" w:rsidRPr="00A54764" w:rsidRDefault="00A54764" w:rsidP="00A54764">
      <w:pPr>
        <w:spacing w:after="0" w:line="240" w:lineRule="auto"/>
        <w:ind w:left="4320" w:firstLine="720"/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>Signed______________________________</w:t>
      </w: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i/>
          <w:sz w:val="24"/>
          <w:szCs w:val="20"/>
          <w:lang w:val="en-US" w:eastAsia="en-CA"/>
        </w:rPr>
        <w:t xml:space="preserve">Signed   </w:t>
      </w:r>
      <w:r w:rsidRPr="00A54764">
        <w:rPr>
          <w:rFonts w:ascii="Times New Roman" w:eastAsia="Times New Roman" w:hAnsi="Times New Roman" w:cs="Times New Roman"/>
          <w:sz w:val="24"/>
          <w:szCs w:val="20"/>
          <w:lang w:val="en-US" w:eastAsia="en-CA"/>
        </w:rPr>
        <w:t>______________________</w:t>
      </w: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US" w:eastAsia="en-CA"/>
        </w:rPr>
      </w:pPr>
      <w:r w:rsidRPr="00A54764">
        <w:rPr>
          <w:rFonts w:ascii="Times New Roman" w:eastAsia="Times New Roman" w:hAnsi="Times New Roman" w:cs="Times New Roman"/>
          <w:b/>
          <w:sz w:val="24"/>
          <w:szCs w:val="20"/>
          <w:lang w:val="en-US" w:eastAsia="en-CA"/>
        </w:rPr>
        <w:t>Lessor (Hall Committee Member)</w:t>
      </w:r>
      <w:r w:rsidRPr="00A54764">
        <w:rPr>
          <w:rFonts w:ascii="Times New Roman" w:eastAsia="Times New Roman" w:hAnsi="Times New Roman" w:cs="Times New Roman"/>
          <w:sz w:val="20"/>
          <w:szCs w:val="20"/>
          <w:lang w:val="en-US" w:eastAsia="en-CA"/>
        </w:rPr>
        <w:tab/>
      </w:r>
      <w:r w:rsidRPr="00A54764">
        <w:rPr>
          <w:rFonts w:ascii="Times New Roman" w:eastAsia="Times New Roman" w:hAnsi="Times New Roman" w:cs="Times New Roman"/>
          <w:sz w:val="20"/>
          <w:szCs w:val="20"/>
          <w:lang w:val="en-US" w:eastAsia="en-CA"/>
        </w:rPr>
        <w:tab/>
      </w:r>
      <w:bookmarkStart w:id="0" w:name="_GoBack"/>
      <w:bookmarkEnd w:id="0"/>
      <w:r w:rsidRPr="00A54764">
        <w:rPr>
          <w:rFonts w:ascii="Times New Roman" w:eastAsia="Times New Roman" w:hAnsi="Times New Roman" w:cs="Times New Roman"/>
          <w:sz w:val="20"/>
          <w:szCs w:val="20"/>
          <w:lang w:val="en-US" w:eastAsia="en-CA"/>
        </w:rPr>
        <w:tab/>
      </w:r>
      <w:r w:rsidRPr="00A54764">
        <w:rPr>
          <w:rFonts w:ascii="Times New Roman" w:eastAsia="Times New Roman" w:hAnsi="Times New Roman" w:cs="Times New Roman"/>
          <w:b/>
          <w:sz w:val="20"/>
          <w:szCs w:val="20"/>
          <w:lang w:val="en-US" w:eastAsia="en-CA"/>
        </w:rPr>
        <w:t xml:space="preserve">      </w:t>
      </w: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US" w:eastAsia="en-CA"/>
        </w:rPr>
      </w:pPr>
    </w:p>
    <w:p w:rsidR="00A54764" w:rsidRPr="00A54764" w:rsidRDefault="00A54764" w:rsidP="00A5476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US" w:eastAsia="en-CA"/>
        </w:rPr>
      </w:pPr>
    </w:p>
    <w:p w:rsidR="00EC760C" w:rsidRDefault="00EC760C"/>
    <w:sectPr w:rsidR="00EC760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NANiIzMjY2MjUyUdpeDU4uLM/DyQAqNaACDfjWQsAAAA"/>
  </w:docVars>
  <w:rsids>
    <w:rsidRoot w:val="00A54764"/>
    <w:rsid w:val="00A54764"/>
    <w:rsid w:val="00CA2A64"/>
    <w:rsid w:val="00EC7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9F7974-2074-48C2-A728-365351198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72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boro Community Development</dc:creator>
  <cp:keywords/>
  <dc:description/>
  <cp:lastModifiedBy>Glenboro Community Development</cp:lastModifiedBy>
  <cp:revision>2</cp:revision>
  <dcterms:created xsi:type="dcterms:W3CDTF">2019-04-03T20:27:00Z</dcterms:created>
  <dcterms:modified xsi:type="dcterms:W3CDTF">2019-04-03T20:29:00Z</dcterms:modified>
</cp:coreProperties>
</file>